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56B4" w:rsidRPr="00ED3D54" w:rsidRDefault="00ED3D54">
      <w:pPr>
        <w:rPr>
          <w:noProof/>
        </w:rPr>
      </w:pPr>
      <w:r>
        <w:rPr>
          <w:rFonts w:hint="eastAsia"/>
        </w:rPr>
        <w:t xml:space="preserve">Use Case </w:t>
      </w:r>
      <w:r w:rsidRPr="00BA694D">
        <w:rPr>
          <w:rFonts w:hint="eastAsia"/>
          <w:noProof/>
        </w:rPr>
        <w:t>Templ</w:t>
      </w:r>
      <w:r w:rsidRPr="00ED3D54">
        <w:rPr>
          <w:rFonts w:hint="eastAsia"/>
          <w:noProof/>
        </w:rPr>
        <w:t>ate for Airplane and Flight routes management</w:t>
      </w:r>
    </w:p>
    <w:p w:rsidR="00ED3D54" w:rsidRPr="00ED3D54" w:rsidRDefault="00ED3D54">
      <w:pPr>
        <w:rPr>
          <w:noProof/>
        </w:rPr>
      </w:pPr>
    </w:p>
    <w:p w:rsidR="00ED3D54" w:rsidRDefault="00ED3D54">
      <w:pPr>
        <w:rPr>
          <w:noProof/>
        </w:rPr>
      </w:pPr>
      <w:r w:rsidRPr="00ED3D54">
        <w:rPr>
          <w:rFonts w:hint="eastAsia"/>
          <w:noProof/>
        </w:rPr>
        <w:t xml:space="preserve">Name: </w:t>
      </w:r>
      <w:r>
        <w:rPr>
          <w:rFonts w:hint="eastAsia"/>
          <w:noProof/>
        </w:rPr>
        <w:t>Airplane and Flight routes management</w:t>
      </w:r>
    </w:p>
    <w:p w:rsidR="00ED3D54" w:rsidRDefault="00ED3D54">
      <w:pPr>
        <w:rPr>
          <w:noProof/>
        </w:rPr>
      </w:pPr>
      <w:r>
        <w:rPr>
          <w:rFonts w:hint="eastAsia"/>
          <w:noProof/>
        </w:rPr>
        <w:t>Creator: Duan Li</w:t>
      </w:r>
    </w:p>
    <w:p w:rsidR="00ED3D54" w:rsidRDefault="00ED3D54">
      <w:pPr>
        <w:rPr>
          <w:noProof/>
        </w:rPr>
      </w:pPr>
      <w:r>
        <w:rPr>
          <w:rFonts w:hint="eastAsia"/>
          <w:noProof/>
        </w:rPr>
        <w:t xml:space="preserve">Description: </w:t>
      </w:r>
      <w:r w:rsidR="009E28FD">
        <w:rPr>
          <w:noProof/>
        </w:rPr>
        <w:t>This helps the administrator manage the airplane and flight routes, like checking and editing the statistics of the airplane, create or delete the airplanes or route, assign the routes to airplanes.</w:t>
      </w:r>
    </w:p>
    <w:p w:rsidR="00655FE8" w:rsidRDefault="00655FE8">
      <w:pPr>
        <w:rPr>
          <w:noProof/>
        </w:rPr>
      </w:pPr>
      <w:r>
        <w:rPr>
          <w:noProof/>
        </w:rPr>
        <w:t>Actors: administrator</w:t>
      </w:r>
    </w:p>
    <w:p w:rsidR="00ED3D54" w:rsidRDefault="0011117E">
      <w:pPr>
        <w:rPr>
          <w:noProof/>
        </w:rPr>
      </w:pPr>
      <w:r>
        <w:rPr>
          <w:noProof/>
        </w:rPr>
        <w:t>Un</w:t>
      </w:r>
      <w:r w:rsidR="00ED3D54">
        <w:rPr>
          <w:rFonts w:hint="eastAsia"/>
          <w:noProof/>
        </w:rPr>
        <w:t>ordered (??) list of sub-activities: check</w:t>
      </w:r>
      <w:r w:rsidR="00655FE8">
        <w:rPr>
          <w:rFonts w:hint="eastAsia"/>
          <w:noProof/>
        </w:rPr>
        <w:t xml:space="preserve"> </w:t>
      </w:r>
      <w:r w:rsidR="00655FE8">
        <w:rPr>
          <w:noProof/>
        </w:rPr>
        <w:t>airplane statistics, create/ delete airplanes, create/ delete routes, assign a route to an airplane, eit airplane statistics</w:t>
      </w:r>
    </w:p>
    <w:p w:rsidR="00655FE8" w:rsidRDefault="0011117E">
      <w:r>
        <w:rPr>
          <w:rFonts w:hint="eastAsia"/>
        </w:rPr>
        <w:t>Alternate order of ac</w:t>
      </w:r>
      <w:r>
        <w:t>tivities:</w:t>
      </w:r>
    </w:p>
    <w:p w:rsidR="0011117E" w:rsidRDefault="0011117E">
      <w:r>
        <w:t>Special case:</w:t>
      </w:r>
      <w:bookmarkStart w:id="0" w:name="_GoBack"/>
      <w:bookmarkEnd w:id="0"/>
    </w:p>
    <w:sectPr w:rsidR="0011117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sTQ2MjQ3tLA0NzNR0lEKTi0uzszPAykwqgUAZoPQRCwAAAA="/>
  </w:docVars>
  <w:rsids>
    <w:rsidRoot w:val="00ED3D54"/>
    <w:rsid w:val="0011117E"/>
    <w:rsid w:val="005A3EF1"/>
    <w:rsid w:val="00655FE8"/>
    <w:rsid w:val="006E52E6"/>
    <w:rsid w:val="009E28FD"/>
    <w:rsid w:val="00BA694D"/>
    <w:rsid w:val="00DB56B4"/>
    <w:rsid w:val="00ED3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9C8956-0556-4633-B3D7-CC4966D8A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85</Words>
  <Characters>48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ol</dc:creator>
  <cp:keywords/>
  <dc:description/>
  <cp:lastModifiedBy>Emol</cp:lastModifiedBy>
  <cp:revision>3</cp:revision>
  <dcterms:created xsi:type="dcterms:W3CDTF">2016-09-26T07:42:00Z</dcterms:created>
  <dcterms:modified xsi:type="dcterms:W3CDTF">2016-09-26T21:18:00Z</dcterms:modified>
</cp:coreProperties>
</file>